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A3279" w14:textId="77777777" w:rsidR="008D2BFF" w:rsidRDefault="00655594" w:rsidP="00BC1621">
      <w:pPr>
        <w:pStyle w:val="Title"/>
        <w:ind w:left="-900" w:right="-720"/>
      </w:pPr>
      <w:r>
        <w:t>Check Public Data Output</w:t>
      </w:r>
    </w:p>
    <w:p w14:paraId="1F6F12B1" w14:textId="77777777" w:rsidR="008D2BFF" w:rsidRDefault="00655594" w:rsidP="00BC1621">
      <w:pPr>
        <w:pStyle w:val="Author"/>
        <w:ind w:left="-900" w:right="-720"/>
      </w:pPr>
      <w:r>
        <w:t>Emily Markowitz (</w:t>
      </w:r>
      <w:hyperlink r:id="rId7">
        <w:r>
          <w:rPr>
            <w:rStyle w:val="Hyperlink"/>
          </w:rPr>
          <w:t>emily.markowitz@noaa.gov</w:t>
        </w:r>
      </w:hyperlink>
      <w:r>
        <w:t>)</w:t>
      </w:r>
    </w:p>
    <w:p w14:paraId="032CD5C3" w14:textId="77777777" w:rsidR="008D2BFF" w:rsidRDefault="00655594" w:rsidP="00BC1621">
      <w:pPr>
        <w:pStyle w:val="Heading1"/>
        <w:ind w:left="-900" w:right="-720"/>
      </w:pPr>
      <w:bookmarkStart w:id="0" w:name="old-public-data-load-and-compile-data"/>
      <w:r>
        <w:t>2021 old public data: Load and compile data</w:t>
      </w:r>
    </w:p>
    <w:p w14:paraId="6A115BED" w14:textId="77777777" w:rsidR="008D2BFF" w:rsidRDefault="00655594" w:rsidP="00BC1621">
      <w:pPr>
        <w:pStyle w:val="FirstParagraph"/>
        <w:ind w:left="-900" w:right="-720"/>
      </w:pPr>
      <w:r>
        <w:t xml:space="preserve">column names have been changed to match with the </w:t>
      </w:r>
      <w:r w:rsidRPr="00F0261F">
        <w:t>new</w:t>
      </w:r>
      <w:r>
        <w:t xml:space="preserve"> data column names</w:t>
      </w:r>
    </w:p>
    <w:p w14:paraId="370074E2" w14:textId="77777777" w:rsidR="008D2BFF" w:rsidRPr="00F0261F" w:rsidRDefault="00655594" w:rsidP="00BC1621">
      <w:pPr>
        <w:pStyle w:val="SourceCode"/>
        <w:ind w:left="-900" w:right="-720"/>
        <w:rPr>
          <w:sz w:val="16"/>
          <w:szCs w:val="16"/>
        </w:rPr>
      </w:pPr>
      <w:r w:rsidRPr="00F0261F">
        <w:rPr>
          <w:rStyle w:val="VerbatimChar"/>
          <w:sz w:val="16"/>
          <w:szCs w:val="16"/>
        </w:rPr>
        <w:t xml:space="preserve">FALSE       year           srvy                            survey            haul              cruise                    common_name    </w:t>
      </w:r>
      <w:r w:rsidRPr="00F0261F">
        <w:rPr>
          <w:sz w:val="16"/>
          <w:szCs w:val="16"/>
        </w:rPr>
        <w:br/>
      </w:r>
      <w:proofErr w:type="gramStart"/>
      <w:r w:rsidRPr="00F0261F">
        <w:rPr>
          <w:rStyle w:val="VerbatimChar"/>
          <w:sz w:val="16"/>
          <w:szCs w:val="16"/>
        </w:rPr>
        <w:t>FALSE  Min.</w:t>
      </w:r>
      <w:proofErr w:type="gramEnd"/>
      <w:r w:rsidRPr="00F0261F">
        <w:rPr>
          <w:rStyle w:val="VerbatimChar"/>
          <w:sz w:val="16"/>
          <w:szCs w:val="16"/>
        </w:rPr>
        <w:t xml:space="preserve">   :1982   AI     :141763   Aleutian Islands       :141763   Min.   :     1.0   Min.   :   143   walleye pollock    : 27674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1st Qu.:1996   BSSLOPE: 47448   Bering Sea Slope       : 47448   1st Qu.:    57.0   1st Qu.:199601   Pacific cod        : 26431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edian :2005   EBS    :460047   Gulf of Alaska         :252849   Median :   112.0   Median :200501   arrowtooth flounder: 23021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ean   :2004   GOA    :252849   Northern Bering Sea    : 38773   Mean   :   118.2   Mean   :200390   Pacific halibut    : 22617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3rd Qu.:2013   NBS    : 38773   Southeastern Bering Sea:460047   3rd Qu.:   168.0   3rd Qu.:201301   flathead sole      : 20010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>FALSE  Max.   :2021                                                     Max.   :201801.0   Max.   :202102</w:t>
      </w:r>
      <w:proofErr w:type="gramStart"/>
      <w:r w:rsidRPr="00F0261F">
        <w:rPr>
          <w:rStyle w:val="VerbatimChar"/>
          <w:sz w:val="16"/>
          <w:szCs w:val="16"/>
        </w:rPr>
        <w:t xml:space="preserve">   (</w:t>
      </w:r>
      <w:proofErr w:type="gramEnd"/>
      <w:r w:rsidRPr="00F0261F">
        <w:rPr>
          <w:rStyle w:val="VerbatimChar"/>
          <w:sz w:val="16"/>
          <w:szCs w:val="16"/>
        </w:rPr>
        <w:t xml:space="preserve">Other)            :716356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                                                                                                     NA's               :104771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 species_code                    scientific_name    longitude_dd     latitude_dd       stratum         station         cpue_kgha     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in.   :    1   Gadus chalcogrammus      : 27674   Min.   </w:t>
      </w:r>
      <w:proofErr w:type="gramStart"/>
      <w:r w:rsidRPr="00F0261F">
        <w:rPr>
          <w:rStyle w:val="VerbatimChar"/>
          <w:sz w:val="16"/>
          <w:szCs w:val="16"/>
        </w:rPr>
        <w:t>:-</w:t>
      </w:r>
      <w:proofErr w:type="gramEnd"/>
      <w:r w:rsidRPr="00F0261F">
        <w:rPr>
          <w:rStyle w:val="VerbatimChar"/>
          <w:sz w:val="16"/>
          <w:szCs w:val="16"/>
        </w:rPr>
        <w:t xml:space="preserve">180.0   Min.   :51.19   Min.   :  0.0   Q-23   :  1672   Min.   :    0.00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1st Qu.:21110   Gadus macrocephalus      : 26431   1st Qu.:-171.5   1st Qu.:55.27   1st Qu.: 31.0   N-24   :  1634   1st Qu.:    0.05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edian :41201   Atheresthes stomias      : 23021   Median :-166.5   Median :57.34   Median : 50.0   H-01   :  1626   Median :    0.42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ean   :46684   Hippoglossus stenolepis  : 22617   Mean   :-143.6   Mean   :57.09   Mean   :126.8   G-02   :  1623   Mean   :   11.52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3rd Qu.:72500   Hippoglossoides elassodon: 20010   3rd Qu.:-157.2   3rd Qu.:59.01   3rd Qu.:134.0   ON2524 :  1602   3rd Qu.:    3.25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>FALSE  Max.   :99998</w:t>
      </w:r>
      <w:proofErr w:type="gramStart"/>
      <w:r w:rsidRPr="00F0261F">
        <w:rPr>
          <w:rStyle w:val="VerbatimChar"/>
          <w:sz w:val="16"/>
          <w:szCs w:val="16"/>
        </w:rPr>
        <w:t xml:space="preserve">   (</w:t>
      </w:r>
      <w:proofErr w:type="gramEnd"/>
      <w:r w:rsidRPr="00F0261F">
        <w:rPr>
          <w:rStyle w:val="VerbatimChar"/>
          <w:sz w:val="16"/>
          <w:szCs w:val="16"/>
        </w:rPr>
        <w:t>Other)                  :785474   Max.   : 180.0   Max.   :65.34   Max.   :794.0</w:t>
      </w:r>
      <w:proofErr w:type="gramStart"/>
      <w:r w:rsidRPr="00F0261F">
        <w:rPr>
          <w:rStyle w:val="VerbatimChar"/>
          <w:sz w:val="16"/>
          <w:szCs w:val="16"/>
        </w:rPr>
        <w:t xml:space="preserve">   (</w:t>
      </w:r>
      <w:proofErr w:type="gramEnd"/>
      <w:r w:rsidRPr="00F0261F">
        <w:rPr>
          <w:rStyle w:val="VerbatimChar"/>
          <w:sz w:val="16"/>
          <w:szCs w:val="16"/>
        </w:rPr>
        <w:t xml:space="preserve">Other):901042   Max.   :32262.35  </w:t>
      </w:r>
      <w:r w:rsidRPr="00F0261F">
        <w:rPr>
          <w:sz w:val="16"/>
          <w:szCs w:val="16"/>
        </w:rPr>
        <w:br/>
      </w:r>
      <w:proofErr w:type="gramStart"/>
      <w:r w:rsidRPr="00F0261F">
        <w:rPr>
          <w:rStyle w:val="VerbatimChar"/>
          <w:sz w:val="16"/>
          <w:szCs w:val="16"/>
        </w:rPr>
        <w:t>FALSE  NA's</w:t>
      </w:r>
      <w:proofErr w:type="gramEnd"/>
      <w:r w:rsidRPr="00F0261F">
        <w:rPr>
          <w:rStyle w:val="VerbatimChar"/>
          <w:sz w:val="16"/>
          <w:szCs w:val="16"/>
        </w:rPr>
        <w:t xml:space="preserve">   :5       NA's                     : 35653                                    NA's   :9202    NA's   : 31681                   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  cpue_noha       surface_temperature_c bottom_temperature_c    depth_m          vessel_id     vessel_name             date_time   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in.   :    0.0   Min.   </w:t>
      </w:r>
      <w:proofErr w:type="gramStart"/>
      <w:r w:rsidRPr="00F0261F">
        <w:rPr>
          <w:rStyle w:val="VerbatimChar"/>
          <w:sz w:val="16"/>
          <w:szCs w:val="16"/>
        </w:rPr>
        <w:t>:-</w:t>
      </w:r>
      <w:proofErr w:type="gramEnd"/>
      <w:r w:rsidRPr="00F0261F">
        <w:rPr>
          <w:rStyle w:val="VerbatimChar"/>
          <w:sz w:val="16"/>
          <w:szCs w:val="16"/>
        </w:rPr>
        <w:t xml:space="preserve">9999.0       Min.   :-9999.0      Min.   :    5.0   Min.   :  1.0   Length:940880      06/25/2012:  1021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1st Qu.:    0.6   1st Qu.:    5.6       1st Qu.:    2.0      1st Qu.:   68.0   1st Qu.: 88.0   Class :character   07/10/2010:  1016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edian :    2.3   Median :    7.4       Median :    3.8      Median :  101.0   Median : 94.0   Mode  :character   07/07/2012:   990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ean   :   42.6   Mean   : -206.4       Mean   : -516.2      Mean   :  144.4   Mean   :111.3                      07/11/2010:   989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3rd Qu.:   12.6   3rd Qu.:    9.3       3rd Qu.:    4.9      3rd Qu.:  160.0   3rd Qu.:143.0                      07/26/2021:   924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ax.   :44817.0   Max. </w:t>
      </w:r>
      <w:proofErr w:type="gramStart"/>
      <w:r w:rsidRPr="00F0261F">
        <w:rPr>
          <w:rStyle w:val="VerbatimChar"/>
          <w:sz w:val="16"/>
          <w:szCs w:val="16"/>
        </w:rPr>
        <w:t xml:space="preserve">  :</w:t>
      </w:r>
      <w:proofErr w:type="gramEnd"/>
      <w:r w:rsidRPr="00F0261F">
        <w:rPr>
          <w:rStyle w:val="VerbatimChar"/>
          <w:sz w:val="16"/>
          <w:szCs w:val="16"/>
        </w:rPr>
        <w:t xml:space="preserve">   18.1       Max.   :  311.0      Max.   :91264.0   Max.   :560.0                      06/25/2010:   921  </w:t>
      </w:r>
      <w:r w:rsidRPr="00F0261F">
        <w:rPr>
          <w:sz w:val="16"/>
          <w:szCs w:val="16"/>
        </w:rPr>
        <w:br/>
      </w:r>
      <w:proofErr w:type="gramStart"/>
      <w:r w:rsidRPr="00F0261F">
        <w:rPr>
          <w:rStyle w:val="VerbatimChar"/>
          <w:sz w:val="16"/>
          <w:szCs w:val="16"/>
        </w:rPr>
        <w:t>FALSE  NA's</w:t>
      </w:r>
      <w:proofErr w:type="gramEnd"/>
      <w:r w:rsidRPr="00F0261F">
        <w:rPr>
          <w:rStyle w:val="VerbatimChar"/>
          <w:sz w:val="16"/>
          <w:szCs w:val="16"/>
        </w:rPr>
        <w:t xml:space="preserve">   :498739                                                                                                    (Other)   :935019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area_swept_ha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Mode:logical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NA's:940880 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            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            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            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               </w:t>
      </w:r>
      <w:r w:rsidRPr="00F0261F">
        <w:rPr>
          <w:sz w:val="16"/>
          <w:szCs w:val="16"/>
        </w:rPr>
        <w:br/>
      </w:r>
      <w:r w:rsidRPr="00F0261F">
        <w:rPr>
          <w:rStyle w:val="VerbatimChar"/>
          <w:sz w:val="16"/>
          <w:szCs w:val="16"/>
        </w:rPr>
        <w:t xml:space="preserve">FALSE </w:t>
      </w:r>
    </w:p>
    <w:p w14:paraId="499150E4" w14:textId="3CA500AC" w:rsidR="008D2BFF" w:rsidRDefault="008D2BFF" w:rsidP="00BC1621">
      <w:pPr>
        <w:pStyle w:val="FirstParagraph"/>
        <w:ind w:left="-900" w:right="-720"/>
      </w:pPr>
      <w:bookmarkStart w:id="1" w:name="X781e0e6269057072432c94dff04bacc57a4aac9"/>
      <w:bookmarkEnd w:id="0"/>
      <w:bookmarkEnd w:id="1"/>
    </w:p>
    <w:sectPr w:rsidR="008D2BFF" w:rsidSect="00F0261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E446A" w14:textId="77777777" w:rsidR="005122EC" w:rsidRDefault="005122EC">
      <w:pPr>
        <w:spacing w:after="0"/>
      </w:pPr>
      <w:r>
        <w:separator/>
      </w:r>
    </w:p>
  </w:endnote>
  <w:endnote w:type="continuationSeparator" w:id="0">
    <w:p w14:paraId="46046F48" w14:textId="77777777" w:rsidR="005122EC" w:rsidRDefault="005122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E7751" w14:textId="77777777" w:rsidR="005122EC" w:rsidRDefault="005122EC">
      <w:r>
        <w:separator/>
      </w:r>
    </w:p>
  </w:footnote>
  <w:footnote w:type="continuationSeparator" w:id="0">
    <w:p w14:paraId="2BF627AE" w14:textId="77777777" w:rsidR="005122EC" w:rsidRDefault="005122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3A7D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ABE5C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2BFF"/>
    <w:rsid w:val="005122EC"/>
    <w:rsid w:val="00523C5F"/>
    <w:rsid w:val="00655594"/>
    <w:rsid w:val="008D2BFF"/>
    <w:rsid w:val="00AF32C2"/>
    <w:rsid w:val="00BC1621"/>
    <w:rsid w:val="00D84A88"/>
    <w:rsid w:val="00F026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3AF84"/>
  <w15:docId w15:val="{93C01EF1-F911-4748-BEFB-94C49970B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84A8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mily.markowitz@noaa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1</Words>
  <Characters>3203</Characters>
  <Application>Microsoft Office Word</Application>
  <DocSecurity>0</DocSecurity>
  <Lines>26</Lines>
  <Paragraphs>7</Paragraphs>
  <ScaleCrop>false</ScaleCrop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 Public Data Output</dc:title>
  <dc:creator>Emily Markowitz (emily.markowitz@noaa.gov)</dc:creator>
  <cp:keywords/>
  <cp:lastModifiedBy>Emily Markowitz</cp:lastModifiedBy>
  <cp:revision>4</cp:revision>
  <dcterms:created xsi:type="dcterms:W3CDTF">2022-03-15T05:40:00Z</dcterms:created>
  <dcterms:modified xsi:type="dcterms:W3CDTF">2022-03-15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